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3FC941" w14:textId="676F53A1" w:rsidR="001F0377" w:rsidRDefault="00000000">
      <w:pPr>
        <w:pStyle w:val="Heading1"/>
        <w:rPr>
          <w:b/>
        </w:rPr>
      </w:pPr>
      <w:bookmarkStart w:id="0" w:name="_wkup6ch78fwg" w:colFirst="0" w:colLast="0"/>
      <w:bookmarkEnd w:id="0"/>
      <w:r>
        <w:rPr>
          <w:b/>
        </w:rPr>
        <w:t xml:space="preserve">Module </w:t>
      </w:r>
      <w:r w:rsidR="00D17FEE">
        <w:rPr>
          <w:b/>
        </w:rPr>
        <w:t xml:space="preserve">3 Project </w:t>
      </w:r>
      <w:r>
        <w:rPr>
          <w:b/>
        </w:rPr>
        <w:t>Team Contract</w:t>
      </w:r>
    </w:p>
    <w:p w14:paraId="49059D2B" w14:textId="4D90E842" w:rsidR="00D17FEE" w:rsidRDefault="00D17FEE">
      <w:pPr>
        <w:rPr>
          <w:i/>
        </w:rPr>
      </w:pPr>
      <w:r>
        <w:rPr>
          <w:i/>
        </w:rPr>
        <w:t>Please meet with your team to discuss how you will work together as a team, sign this form (just typing your name is fine), and submit together with the project to Gradescope.</w:t>
      </w:r>
    </w:p>
    <w:p w14:paraId="4C5FD689" w14:textId="77777777" w:rsidR="00D17FEE" w:rsidRDefault="00D17FEE">
      <w:pPr>
        <w:rPr>
          <w:i/>
        </w:rPr>
      </w:pPr>
    </w:p>
    <w:p w14:paraId="5059EDA4" w14:textId="03AE24C7" w:rsidR="00D17FEE" w:rsidRDefault="00D17FEE">
      <w:pPr>
        <w:rPr>
          <w:i/>
        </w:rPr>
      </w:pPr>
      <w:r>
        <w:rPr>
          <w:i/>
        </w:rPr>
        <w:t>(Note, in Milestone 1, it instructed you to submit individually, but your team leader may submit to the group directory if you wish.)</w:t>
      </w:r>
    </w:p>
    <w:p w14:paraId="6D76EECF" w14:textId="77777777" w:rsidR="00D17FEE" w:rsidRDefault="00D17FEE">
      <w:pPr>
        <w:rPr>
          <w:i/>
        </w:rPr>
      </w:pPr>
    </w:p>
    <w:p w14:paraId="1B188B12" w14:textId="776B610C" w:rsidR="001F0377" w:rsidRPr="00D17FEE" w:rsidRDefault="00000000">
      <w:pPr>
        <w:rPr>
          <w:b/>
          <w:bCs/>
          <w:iCs/>
        </w:rPr>
      </w:pPr>
      <w:r w:rsidRPr="00D17FEE">
        <w:rPr>
          <w:b/>
          <w:bCs/>
          <w:iCs/>
        </w:rPr>
        <w:t>Add an X next to the option or options that apply to your team.</w:t>
      </w:r>
    </w:p>
    <w:p w14:paraId="179BFDD2" w14:textId="77777777" w:rsidR="001F0377" w:rsidRDefault="001F0377">
      <w:pPr>
        <w:rPr>
          <w:i/>
        </w:rPr>
      </w:pPr>
    </w:p>
    <w:p w14:paraId="56651151" w14:textId="77777777" w:rsidR="001F0377" w:rsidRDefault="00000000">
      <w:r>
        <w:t>We as team, agree to the following:</w:t>
      </w:r>
    </w:p>
    <w:p w14:paraId="7E563AD2" w14:textId="77777777" w:rsidR="001F0377" w:rsidRDefault="001F0377"/>
    <w:p w14:paraId="4D1B87CB" w14:textId="77777777" w:rsidR="001F0377" w:rsidRDefault="00000000">
      <w:r>
        <w:t>We will meet:</w:t>
      </w:r>
    </w:p>
    <w:p w14:paraId="34355A2D" w14:textId="1070DE40" w:rsidR="001F0377" w:rsidRDefault="00000000">
      <w:r>
        <w:t>__</w:t>
      </w:r>
      <w:r w:rsidR="00374003">
        <w:rPr>
          <w:b/>
          <w:bCs/>
        </w:rPr>
        <w:t>X</w:t>
      </w:r>
      <w:r>
        <w:t>__ Once per week</w:t>
      </w:r>
    </w:p>
    <w:p w14:paraId="7DD14B9B" w14:textId="77777777" w:rsidR="001F0377" w:rsidRDefault="00000000">
      <w:r>
        <w:t>____ Twice per week</w:t>
      </w:r>
    </w:p>
    <w:p w14:paraId="614E82A7" w14:textId="77777777" w:rsidR="001F0377" w:rsidRDefault="00000000">
      <w:r>
        <w:t>____ Other, explain: ___________</w:t>
      </w:r>
    </w:p>
    <w:p w14:paraId="1BF71890" w14:textId="77777777" w:rsidR="001F0377" w:rsidRDefault="001F0377"/>
    <w:p w14:paraId="71760242" w14:textId="77777777" w:rsidR="001F0377" w:rsidRDefault="00000000">
      <w:r>
        <w:t>We meet:</w:t>
      </w:r>
    </w:p>
    <w:p w14:paraId="574195C9" w14:textId="77777777" w:rsidR="001F0377" w:rsidRDefault="00000000">
      <w:r>
        <w:t xml:space="preserve">____ On certain day(s) of the week:   M.   T.   W.   Th.   F.  Sa.  Su </w:t>
      </w:r>
      <w:r>
        <w:rPr>
          <w:i/>
        </w:rPr>
        <w:t>(circle one or more)</w:t>
      </w:r>
      <w:r>
        <w:t xml:space="preserve">.  </w:t>
      </w:r>
    </w:p>
    <w:p w14:paraId="0A1C2AF2" w14:textId="76F9453A" w:rsidR="001F0377" w:rsidRDefault="00000000">
      <w:r>
        <w:t xml:space="preserve">____ At ______time of day </w:t>
      </w:r>
      <w:r>
        <w:rPr>
          <w:i/>
        </w:rPr>
        <w:t>(insert time and include time</w:t>
      </w:r>
      <w:r w:rsidR="00D17FEE">
        <w:rPr>
          <w:i/>
        </w:rPr>
        <w:t xml:space="preserve"> </w:t>
      </w:r>
      <w:r>
        <w:rPr>
          <w:i/>
        </w:rPr>
        <w:t>zones)</w:t>
      </w:r>
      <w:r>
        <w:t>.</w:t>
      </w:r>
    </w:p>
    <w:p w14:paraId="75A8411B" w14:textId="550AEDBA" w:rsidR="001F0377" w:rsidRDefault="00000000">
      <w:r>
        <w:t>__</w:t>
      </w:r>
      <w:r w:rsidR="00374003">
        <w:rPr>
          <w:b/>
          <w:bCs/>
        </w:rPr>
        <w:t>X</w:t>
      </w:r>
      <w:r>
        <w:t>__ By deciding in each meeting when the next one will be (and then following up promptly by e-mail in case someone was not present).</w:t>
      </w:r>
    </w:p>
    <w:p w14:paraId="52D695AE" w14:textId="77777777" w:rsidR="001F0377" w:rsidRDefault="00000000">
      <w:r>
        <w:t>____ Other, explain: __________</w:t>
      </w:r>
    </w:p>
    <w:p w14:paraId="0D390B35" w14:textId="77777777" w:rsidR="001F0377" w:rsidRDefault="001F0377"/>
    <w:p w14:paraId="606F9F4F" w14:textId="77777777" w:rsidR="001F0377" w:rsidRDefault="00000000">
      <w:r>
        <w:t>We will communicate:</w:t>
      </w:r>
    </w:p>
    <w:p w14:paraId="353F763D" w14:textId="1F4EE66B" w:rsidR="001F0377" w:rsidRDefault="00000000">
      <w:r>
        <w:t>__</w:t>
      </w:r>
      <w:r w:rsidR="00374003">
        <w:rPr>
          <w:b/>
          <w:bCs/>
        </w:rPr>
        <w:t>X</w:t>
      </w:r>
      <w:r>
        <w:t>__ By e-mail</w:t>
      </w:r>
    </w:p>
    <w:p w14:paraId="5EA7C226" w14:textId="77777777" w:rsidR="001F0377" w:rsidRDefault="00000000">
      <w:r>
        <w:t>____ Other, explain: _________</w:t>
      </w:r>
    </w:p>
    <w:p w14:paraId="64D00A4A" w14:textId="77777777" w:rsidR="001F0377" w:rsidRDefault="001F0377"/>
    <w:p w14:paraId="1C279499" w14:textId="77777777" w:rsidR="001F0377" w:rsidRDefault="00000000">
      <w:r>
        <w:t>We will meet:</w:t>
      </w:r>
    </w:p>
    <w:p w14:paraId="357C71A6" w14:textId="30EA554A" w:rsidR="001F0377" w:rsidRDefault="00000000">
      <w:r>
        <w:t>__</w:t>
      </w:r>
      <w:r w:rsidR="00374003">
        <w:rPr>
          <w:b/>
          <w:bCs/>
        </w:rPr>
        <w:t>X</w:t>
      </w:r>
      <w:r>
        <w:t>__ By zoom</w:t>
      </w:r>
    </w:p>
    <w:p w14:paraId="0220AC66" w14:textId="77777777" w:rsidR="001F0377" w:rsidRDefault="00000000">
      <w:r>
        <w:t>____ By Google meet</w:t>
      </w:r>
    </w:p>
    <w:p w14:paraId="3A827649" w14:textId="77777777" w:rsidR="001F0377" w:rsidRDefault="00000000">
      <w:r>
        <w:t>____ Other, explain: __________</w:t>
      </w:r>
    </w:p>
    <w:p w14:paraId="3A008EF6" w14:textId="77777777" w:rsidR="001F0377" w:rsidRDefault="001F0377"/>
    <w:p w14:paraId="427945F0" w14:textId="77777777" w:rsidR="001F0377" w:rsidRDefault="00000000">
      <w:r>
        <w:t>Everyone will respond to a given e-mail within:</w:t>
      </w:r>
    </w:p>
    <w:p w14:paraId="417CE878" w14:textId="28D6B720" w:rsidR="001F0377" w:rsidRDefault="00000000">
      <w:r>
        <w:t>__</w:t>
      </w:r>
      <w:r w:rsidR="00374003">
        <w:rPr>
          <w:b/>
          <w:bCs/>
        </w:rPr>
        <w:t>X</w:t>
      </w:r>
      <w:r>
        <w:t>__ 24 hours</w:t>
      </w:r>
    </w:p>
    <w:p w14:paraId="6FEF2D17" w14:textId="77777777" w:rsidR="001F0377" w:rsidRDefault="00000000">
      <w:r>
        <w:t>____ 48 hours</w:t>
      </w:r>
    </w:p>
    <w:p w14:paraId="45A1C1F8" w14:textId="77777777" w:rsidR="001F0377" w:rsidRDefault="00000000">
      <w:r>
        <w:t>____ Other, explain: ____________</w:t>
      </w:r>
    </w:p>
    <w:p w14:paraId="1E65D91C" w14:textId="77777777" w:rsidR="00D17FEE" w:rsidRDefault="00000000">
      <w:r>
        <w:lastRenderedPageBreak/>
        <w:t>We agree that everyone will contribute their fair share on the project, and will complete the agreed upon work according to the deadlines we set for the team.</w:t>
      </w:r>
    </w:p>
    <w:p w14:paraId="3997A332" w14:textId="77777777" w:rsidR="00D17FEE" w:rsidRDefault="00D17FEE"/>
    <w:p w14:paraId="0CB187B4" w14:textId="75B5B2B5" w:rsidR="00D17FEE" w:rsidRDefault="00D17FEE" w:rsidP="00D17FEE">
      <w:pPr>
        <w:rPr>
          <w:i/>
        </w:rPr>
      </w:pPr>
      <w:r>
        <w:rPr>
          <w:i/>
        </w:rPr>
        <w:t xml:space="preserve">Sign (or type in your name) and date the contract below, and keep it on record in a shared space for your team, and have your team leader submit to Gradescope with Milestone 1. </w:t>
      </w:r>
    </w:p>
    <w:p w14:paraId="11AFB4DF" w14:textId="77777777" w:rsidR="00D17FEE" w:rsidRDefault="00D17FEE" w:rsidP="00D17FEE">
      <w:pPr>
        <w:rPr>
          <w:i/>
        </w:rPr>
      </w:pPr>
    </w:p>
    <w:p w14:paraId="1CBA967F" w14:textId="29A3EECC" w:rsidR="00D17FEE" w:rsidRDefault="00D17FEE" w:rsidP="00D17FEE">
      <w:r>
        <w:t>Team Member 1 Full name:</w:t>
      </w:r>
      <w:r w:rsidR="00374003">
        <w:t xml:space="preserve"> Xiaohai Chen</w:t>
      </w:r>
    </w:p>
    <w:p w14:paraId="3D2C448D" w14:textId="0647C8A6" w:rsidR="00D17FEE" w:rsidRDefault="00D17FEE" w:rsidP="00D17FEE">
      <w:r>
        <w:t>Signed:</w:t>
      </w:r>
      <w:r w:rsidR="00374003">
        <w:t xml:space="preserve"> </w:t>
      </w:r>
      <w:r w:rsidR="00374003">
        <w:t>Xiaohai Chen</w:t>
      </w:r>
    </w:p>
    <w:p w14:paraId="664EBAD3" w14:textId="2BC81D88" w:rsidR="00D17FEE" w:rsidRDefault="00D17FEE" w:rsidP="00D17FEE">
      <w:r>
        <w:t xml:space="preserve">Date: </w:t>
      </w:r>
      <w:r w:rsidR="00374003">
        <w:t>3/25/2025</w:t>
      </w:r>
    </w:p>
    <w:p w14:paraId="7562162D" w14:textId="77777777" w:rsidR="00D17FEE" w:rsidRDefault="00D17FEE" w:rsidP="00D17FEE"/>
    <w:p w14:paraId="4EF9C145" w14:textId="05A66DEF" w:rsidR="00D17FEE" w:rsidRDefault="00D17FEE" w:rsidP="00D17FEE">
      <w:r>
        <w:t>Team Member 2 Full name:</w:t>
      </w:r>
      <w:r w:rsidR="00374003">
        <w:t xml:space="preserve"> David Davis</w:t>
      </w:r>
    </w:p>
    <w:p w14:paraId="5E7856E5" w14:textId="11EB03C0" w:rsidR="00D17FEE" w:rsidRDefault="00D17FEE" w:rsidP="00D17FEE">
      <w:r>
        <w:t>Signed:</w:t>
      </w:r>
      <w:r w:rsidR="00374003">
        <w:t xml:space="preserve"> David Davis</w:t>
      </w:r>
    </w:p>
    <w:p w14:paraId="49AA7F6F" w14:textId="3F49345A" w:rsidR="00D17FEE" w:rsidRDefault="00D17FEE" w:rsidP="00D17FEE">
      <w:r>
        <w:t xml:space="preserve">Date: </w:t>
      </w:r>
      <w:r w:rsidR="00374003">
        <w:t>3/28/2025</w:t>
      </w:r>
    </w:p>
    <w:p w14:paraId="2CE7A2E9" w14:textId="77777777" w:rsidR="00D17FEE" w:rsidRDefault="00D17FEE" w:rsidP="00D17FEE"/>
    <w:p w14:paraId="4D619976" w14:textId="77777777" w:rsidR="00D17FEE" w:rsidRDefault="00D17FEE" w:rsidP="00D17FEE">
      <w:r>
        <w:t>Team Member 3 Full name:</w:t>
      </w:r>
    </w:p>
    <w:p w14:paraId="34493562" w14:textId="77777777" w:rsidR="00D17FEE" w:rsidRDefault="00D17FEE" w:rsidP="00D17FEE">
      <w:r>
        <w:t>Signed:</w:t>
      </w:r>
    </w:p>
    <w:p w14:paraId="7791D18E" w14:textId="63858631" w:rsidR="00D17FEE" w:rsidRDefault="00D17FEE" w:rsidP="00D17FEE">
      <w:r>
        <w:t xml:space="preserve">Date:            </w:t>
      </w:r>
    </w:p>
    <w:p w14:paraId="25E3C174" w14:textId="77777777" w:rsidR="00D17FEE" w:rsidRDefault="00D17FEE" w:rsidP="00D17FEE"/>
    <w:p w14:paraId="7CA4E103" w14:textId="5695BB32" w:rsidR="001F0377" w:rsidRDefault="001F0377"/>
    <w:sectPr w:rsidR="001F0377">
      <w:headerReference w:type="default" r:id="rId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7C80E" w14:textId="77777777" w:rsidR="00F83C2B" w:rsidRDefault="00F83C2B">
      <w:pPr>
        <w:spacing w:line="240" w:lineRule="auto"/>
      </w:pPr>
      <w:r>
        <w:separator/>
      </w:r>
    </w:p>
  </w:endnote>
  <w:endnote w:type="continuationSeparator" w:id="0">
    <w:p w14:paraId="7CA1EEBC" w14:textId="77777777" w:rsidR="00F83C2B" w:rsidRDefault="00F83C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6E13B1" w14:textId="77777777" w:rsidR="00F83C2B" w:rsidRDefault="00F83C2B">
      <w:pPr>
        <w:spacing w:line="240" w:lineRule="auto"/>
      </w:pPr>
      <w:r>
        <w:separator/>
      </w:r>
    </w:p>
  </w:footnote>
  <w:footnote w:type="continuationSeparator" w:id="0">
    <w:p w14:paraId="0E96B803" w14:textId="77777777" w:rsidR="00F83C2B" w:rsidRDefault="00F83C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B11ACE" w14:textId="77777777" w:rsidR="001F0377" w:rsidRDefault="00000000">
    <w:pPr>
      <w:widowControl w:val="0"/>
      <w:spacing w:after="200"/>
      <w:jc w:val="center"/>
    </w:pPr>
    <w:r>
      <w:rPr>
        <w:noProof/>
      </w:rPr>
      <w:drawing>
        <wp:inline distT="114300" distB="114300" distL="114300" distR="114300" wp14:anchorId="1FED3F8A" wp14:editId="6BAB5BD5">
          <wp:extent cx="1809750" cy="904875"/>
          <wp:effectExtent l="0" t="0" r="0" b="0"/>
          <wp:docPr id="1" name="image1.png" descr="Boston University Virtual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Boston University Virtual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09750" cy="9048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ztzS3NLMwNTayNDFR0lEKTi0uzszPAykwrAUANzqffCwAAAA="/>
  </w:docVars>
  <w:rsids>
    <w:rsidRoot w:val="001F0377"/>
    <w:rsid w:val="001F0377"/>
    <w:rsid w:val="00374003"/>
    <w:rsid w:val="00574B40"/>
    <w:rsid w:val="00740E65"/>
    <w:rsid w:val="00D17FEE"/>
    <w:rsid w:val="00F244D0"/>
    <w:rsid w:val="00F83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9CD177"/>
  <w15:docId w15:val="{839D98C3-C170-4446-BB80-8C163CB78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3"/>
    </w:pPr>
    <w:rPr>
      <w:color w:val="434343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01</Words>
  <Characters>1372</Characters>
  <Application>Microsoft Office Word</Application>
  <DocSecurity>0</DocSecurity>
  <Lines>59</Lines>
  <Paragraphs>46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e Davis</cp:lastModifiedBy>
  <cp:revision>3</cp:revision>
  <dcterms:created xsi:type="dcterms:W3CDTF">2025-03-17T20:01:00Z</dcterms:created>
  <dcterms:modified xsi:type="dcterms:W3CDTF">2025-03-28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48f715a436ef767c70e565b7f561b3c20d8a8e1e670811b5638a0deac4356</vt:lpwstr>
  </property>
</Properties>
</file>